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26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:</w:t>
      </w:r>
      <w:r>
        <w:br/>
      </w:r>
      <w:r>
        <w:t xml:space="preserve">HR Department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Yangon, Myanmar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Mechanic position at [Company Name] in Myanmar Yangon. As a highly skilled and dedicated automotive professional with over [X years] of experience in vehicle maintenance and repair, I am confident that my technical expertise, hands-on problem-solving abilities, and passion for automotive engineering align perfectly with the requirements of this role. My goal is to contribute to [Company Name]’s success by delivering exceptional service to clients while working in a dynamic environment such as Yangon, a city known for its vibrant automotive industry and growing demand for reliable mechanics.</w:t>
      </w:r>
    </w:p>
    <w:bookmarkStart w:id="20" w:name="why-i-am-the-ideal-candidate"/>
    <w:p>
      <w:pPr>
        <w:pStyle w:val="Heading2"/>
      </w:pPr>
      <w:r>
        <w:t xml:space="preserve">Why I Am the Ideal Candidate</w:t>
      </w:r>
    </w:p>
    <w:p>
      <w:pPr>
        <w:pStyle w:val="FirstParagraph"/>
      </w:pPr>
      <w:r>
        <w:t xml:space="preserve">With a solid background in both domestic and commercial vehicle repair, I have developed a comprehensive understanding of modern automotive systems. My expertise includes diagnostics, engine tuning, brake repairs, electrical system troubleshooting, and routine maintenance. Throughout my career as a Mechanic, I have worked with a wide range of vehicle brands and models, from compact cars to heavy-duty trucks. This experience has equipped me with the adaptability required to handle diverse mechanical challenges efficiently.</w:t>
      </w:r>
    </w:p>
    <w:p>
      <w:pPr>
        <w:pStyle w:val="BodyText"/>
      </w:pPr>
      <w:r>
        <w:t xml:space="preserve">My commitment to excellence is reflected in my meticulous attention to detail and dedication to ensuring every job meets the highest standards of quality. I thrive in fast-paced environments where quick decision-making and technical precision are essential. Additionally, I take pride in maintaining a clean and organized workspace, which not only enhances productivity but also ensures the safety of both colleagues and customers.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t xml:space="preserve">Over the years, I have held roles at reputable automotive service centers in [Previous Location], where I consistently exceeded performance targets. For instance, at [Previous Company Name], I was responsible for servicing over 100 vehicles per month while maintaining a 98% customer satisfaction rate. My ability to identify complex issues quickly and communicate them clearly to clients has earned me a reputation as a trustworthy and reliable mechanic.</w:t>
      </w:r>
    </w:p>
    <w:p>
      <w:pPr>
        <w:pStyle w:val="BodyText"/>
      </w:pPr>
      <w:r>
        <w:t xml:space="preserve">One of my proudest achievements was leading a team to implement an efficient diagnostic system that reduced repair times by 20%. This initiative not only improved operational efficiency but also strengthened client loyalty. Furthermore, I have undergone continuous training to stay updated on the latest automotive technologies, including hybrid and electric vehicle systems, which are becoming increasingly relevant in today’s market.</w:t>
      </w:r>
    </w:p>
    <w:bookmarkEnd w:id="21"/>
    <w:bookmarkStart w:id="22" w:name="why-myanmar-yangon"/>
    <w:p>
      <w:pPr>
        <w:pStyle w:val="Heading2"/>
      </w:pPr>
      <w:r>
        <w:t xml:space="preserve">Why Myanmar Yangon?</w:t>
      </w:r>
    </w:p>
    <w:p>
      <w:pPr>
        <w:pStyle w:val="FirstParagraph"/>
      </w:pPr>
      <w:r>
        <w:t xml:space="preserve">I am particularly drawn to the opportunity to work in Myanmar Yangon because of its unique blend of tradition and modernity. As a city experiencing rapid urbanization and infrastructure development, Yangon offers a thriving automotive sector with opportunities to contribute to its growth. The demand for skilled mechanics in this region is rising, and I am eager to bring my experience and expertise to support local businesses and communities.</w:t>
      </w:r>
    </w:p>
    <w:p>
      <w:pPr>
        <w:pStyle w:val="BodyText"/>
      </w:pPr>
      <w:r>
        <w:t xml:space="preserve">Yangon’s strategic location as a hub for trade and transportation also means that the automotive industry here plays a critical role in sustaining economic activity. Working as a Mechanic in this environment would allow me to combine my technical skills with the opportunity to make a meaningful impact. I am especially interested in collaborating with [Company Name], which I understand is committed to providing high-quality services and fostering innovation in the automotive field.</w:t>
      </w:r>
    </w:p>
    <w:bookmarkEnd w:id="22"/>
    <w:bookmarkStart w:id="23" w:name="technical-skills-and-certifications"/>
    <w:p>
      <w:pPr>
        <w:pStyle w:val="Heading2"/>
      </w:pPr>
      <w:r>
        <w:t xml:space="preserve">Technical Skills and Certifications</w:t>
      </w:r>
    </w:p>
    <w:p>
      <w:pPr>
        <w:pStyle w:val="FirstParagraph"/>
      </w:pPr>
      <w:r>
        <w:t xml:space="preserve">My qualifications include a [Mechanic Certification or Degree] from [Institution Name], where I received specialized training in engine mechanics, electrical systems, and vehicle diagnostics. I am also certified in [Relevant Certification, e.g., ASE, A.S.E., or other industry-specific credentials]. These certifications ensure that I adhere to the highest industry standards and can confidently handle even the most complex repairs.</w:t>
      </w:r>
    </w:p>
    <w:p>
      <w:pPr>
        <w:pStyle w:val="BodyText"/>
      </w:pPr>
      <w:r>
        <w:t xml:space="preserve">Proficient in using diagnostic tools such as OBD-II scanners and digital multimeters, I am capable of identifying issues with precision. My ability to read technical manuals and interpret vehicle data allows me to provide accurate solutions tailored to each client’s needs. Additionally, I am fluent in [Languages, if applicable], which enables me to communicate effectively with a diverse clientele in Myanmar Yangon.</w:t>
      </w:r>
    </w:p>
    <w:bookmarkEnd w:id="23"/>
    <w:bookmarkStart w:id="24" w:name="personal-qualities"/>
    <w:p>
      <w:pPr>
        <w:pStyle w:val="Heading2"/>
      </w:pPr>
      <w:r>
        <w:t xml:space="preserve">Personal Qualities</w:t>
      </w:r>
    </w:p>
    <w:p>
      <w:pPr>
        <w:pStyle w:val="FirstParagraph"/>
      </w:pPr>
      <w:r>
        <w:t xml:space="preserve">Beyond technical skills, I bring strong interpersonal abilities that are crucial for success in this role. I have a patient and methodical approach to problem-solving, which helps me remain calm under pressure. My excellent communication skills allow me to explain technical details in a clear and accessible manner, ensuring clients understand the nature of their vehicle’s issues and the proposed solutions.</w:t>
      </w:r>
    </w:p>
    <w:p>
      <w:pPr>
        <w:pStyle w:val="BodyText"/>
      </w:pPr>
      <w:r>
        <w:t xml:space="preserve">I am also a team player who values collaboration and is committed to fostering a positive work environment. Whether working independently or alongside colleagues, I strive to maintain professionalism, respect, and integrity in all interactions. These qualities have consistently earned me the trust of both employers and clients throughout my career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summary, I am a passionate and experienced Mechanic with a proven track record of delivering exceptional results in the automotive industry. My skills, combined with my eagerness to contribute to [Company Name]’s mission, make me an ideal candidate for this position in Myanmar Yangon. I am excited about the opportunity to bring my expertise to your team and help ensure the continued success of your business.</w:t>
      </w:r>
    </w:p>
    <w:p>
      <w:pPr>
        <w:pStyle w:val="BodyText"/>
      </w:pPr>
      <w:r>
        <w:t xml:space="preserve">Thank you for considering my application. I would welcome the chance to discuss how my background and skills align with your needs. Please feel free to contact me at [Your Phone Number] or [Your Email Address] at your earliest convenience. I look forward to the possibility of contributing to [Company Name]’s growth in Yango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echanic Position in Myanmar Yangon</dc:title>
  <dc:creator/>
  <dc:language>en</dc:language>
  <cp:keywords/>
  <dcterms:created xsi:type="dcterms:W3CDTF">2025-12-12T13:13:49Z</dcterms:created>
  <dcterms:modified xsi:type="dcterms:W3CDTF">2025-12-12T13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